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f3c8c2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3c8c2c-c974-11eb-a86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3DQAyyuoD335INXMBSP/lUwo9cqjbNA2GwcWoeB/WqZ1XVg2newH/wqef591kRSJ9BN3wX41XzEAnkqT8neA2V3Ud4+qWGdcKPktEJoNEX+snS3znwV8cdQ4u3h1L9SAlgyYR1L6b68VLrlRxB7AeNMCuVLCVTfrZWMrJquZP7O7q2nzXjuX4kprr5XWrDkN9o2MaVE68O+oUMOWgbVrkfwpJ+4qmRS/n16jcuPu8/YdBUjFOrY/1WNGeBLO6Delmw+4+4F/1njpsJNiXOU8E5uOBkTfvP0ewIVGbFeARTpTJFA3eSz+OlNF6YB/sDMsM7vQ/y2SOyLX2Qf97n5S03u4cv9rnpwUlzwW9Ta+zygX7wlitLORfvB2pB3QLxfLz7ffcLRZBjYkyl6F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got raidedby fed gov eonfer if downtime telsted to this</w:t>
      </w:r>
      <w:r>
        <w:t xml:space="preserve"> </w:t>
      </w:r>
      <w:r>
        <w:t xml:space="preserve">https://youtu.be/JJuTFcX_uL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3c8c2c-c974-11eb-a86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f3c8c2c-c974-11eb-a86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f3c8c2c-c974-11eb-a86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f3c8c2c</dc:title>
  <dc:creator/>
  <cp:keywords/>
  <dcterms:created xsi:type="dcterms:W3CDTF">2026-05-03T10:46:12Z</dcterms:created>
  <dcterms:modified xsi:type="dcterms:W3CDTF">2026-05-03T10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